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72B43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ேர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ந்திரகல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ன்</w:t>
      </w:r>
      <w:proofErr w:type="spellEnd"/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ய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ம்பதிர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ஆய்வ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ரல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மர்ப்பிக்கிறே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6E33B381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507A59F8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ாக்ட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ட்டாங்களாப்ப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00DA4D8C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்த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ண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டிய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ப்பா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51DDAE27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வ்ளோ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ீஸ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ாங்குவாங்க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ெரியா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406EF426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உங்கள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ழந்தைகள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ட்ட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ப்பாகள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?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ெரியவங்கள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ப்பங்களான்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ே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,</w:t>
      </w:r>
    </w:p>
    <w:p w14:paraId="7B991CE9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ெரியவர்குள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க்கணும்னு</w:t>
      </w:r>
      <w:proofErr w:type="spellEnd"/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ங்கேய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ெட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ல்லா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 </w:t>
      </w:r>
    </w:p>
    <w:p w14:paraId="3BF6FEF2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ட்மிட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ுவங்களா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ப்டின்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ே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லா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ே</w:t>
      </w:r>
      <w:proofErr w:type="spellEnd"/>
    </w:p>
    <w:p w14:paraId="0D9F5DC3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ோக்க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ன்னாடிய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ங்கிரண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 </w:t>
      </w:r>
    </w:p>
    <w:p w14:paraId="35DCBF22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பட்ட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திவ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ன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709D4527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ப்டின்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ே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ல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க்குறேப்ப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ோக்க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திவ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ி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ீ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க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டிய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ப்டின்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ொன்னா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ரி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ட்டே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. </w:t>
      </w:r>
    </w:p>
    <w:p w14:paraId="5C72E626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்த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ணி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ோக்க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ாங்கலா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?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ஒன்ப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ணி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ந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12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ண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டிய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ப்பா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ரி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ே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ோக்க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ாளை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ங்கிகிரே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ிருக்கே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. </w:t>
      </w:r>
    </w:p>
    <w:p w14:paraId="3EF418BF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ர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ாக்ட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ல்லாத்துக்க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ர்ப்பாங்கள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ப்டின்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ப்பங்கள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ெக்கப்ப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ியாச்ச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ன்ன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்தன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ாள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ெ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ஊச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ண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3566222B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்ரிப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ல்லா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ுற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ட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டி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ீழ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ான்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ொல்லுங்கள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டிலதே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ட்ட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ஏற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டியாதுப்ப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proofErr w:type="spellEnd"/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த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ொல்லுங்கப்பான்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ர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க்கத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ெ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ள்ள</w:t>
      </w:r>
      <w:proofErr w:type="spellEnd"/>
    </w:p>
    <w:p w14:paraId="2A3989BD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க்கத்து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்டுக்கிருங்கள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7C65E163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ரி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்டு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ீட்ட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யி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ரெ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ாள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ெ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ூட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ூட்டிடு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ெக்கப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க்ககளாம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6B8488F9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lastRenderedPageBreak/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டை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ொழுதனைக்க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ய்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ய்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ூ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ர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டிய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ுன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ந்தேகம்ன்ன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உங்கள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ேட்டுக்களாம்லப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5687BBF5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ண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ைத்து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ூட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ேக்கலாமாப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 </w:t>
      </w:r>
    </w:p>
    <w:p w14:paraId="30427774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ரி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ேக்கலா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.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உங்க</w:t>
      </w:r>
      <w:proofErr w:type="spellEnd"/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ம்பர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டுங்கள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.</w:t>
      </w:r>
    </w:p>
    <w:p w14:paraId="00ED61A1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2DC711B7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ேனேஜ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ருவாங்கள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 </w:t>
      </w:r>
    </w:p>
    <w:p w14:paraId="48FF641C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ருவா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்த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ண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டிய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ங்கேய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ப்பா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08B06838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வ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த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ன்னெ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ண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டிய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ப்பா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?</w:t>
      </w:r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729AE6A3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ர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க்கவு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ுதுச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னும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ன்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ெய்யலா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 </w:t>
      </w:r>
    </w:p>
    <w:p w14:paraId="3B8EE131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க்கவு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ு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ாரோ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</w:t>
      </w:r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7361F6E1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லா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ேனுங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லா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ு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ெரியா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10490D07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லா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ு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</w:t>
      </w:r>
      <w:proofErr w:type="spellEnd"/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ெரியாதுங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5D857F9C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லா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ு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ெரியாது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ீ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ு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டு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</w:p>
    <w:p w14:paraId="657D7B1B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லா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ு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ெரியா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ீங்கள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ு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</w:t>
      </w:r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19E8A92E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லா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ு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ெரியாதுங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ீங்கள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த்துக்க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</w:p>
    <w:p w14:paraId="0DAF128B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ரி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ன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ெல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ஹாப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 </w:t>
      </w:r>
    </w:p>
    <w:p w14:paraId="10672741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ு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</w:t>
      </w:r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ய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ஹாப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ா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ர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்த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ண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டிய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 </w:t>
      </w:r>
    </w:p>
    <w:p w14:paraId="6059AA66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க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ட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ைக்கண்ணும்ங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  </w:t>
      </w:r>
    </w:p>
    <w:p w14:paraId="6AEAF753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ேனேஜர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க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டிய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  </w:t>
      </w:r>
    </w:p>
    <w:p w14:paraId="531F170C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்த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வுன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ச்சுருக்கி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, </w:t>
      </w:r>
    </w:p>
    <w:p w14:paraId="6AC416C7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ஞ்ச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வு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ஞ்ச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வு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கை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  </w:t>
      </w:r>
    </w:p>
    <w:p w14:paraId="7FAAADF3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மோன்ட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டுப்பி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,</w:t>
      </w:r>
    </w:p>
    <w:p w14:paraId="51E0456D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உங்கள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னக்கொர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ம்ப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ரூப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ேனும்ங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</w:p>
    <w:p w14:paraId="23D45412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ஞ்ச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வுன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ம்பது</w:t>
      </w:r>
      <w:proofErr w:type="spellEnd"/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ரூப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ம்ப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ரூபா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வள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ட்ட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ர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, </w:t>
      </w:r>
    </w:p>
    <w:p w14:paraId="23A9F87A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ட்ட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ட்டலா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ிருப்பே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ட்டிக்கலா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4AAE342A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</w:t>
      </w:r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ரி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ட்ட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ெட்டிக்கிறே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ட்ட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ம்பதாயிறத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ீச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ீச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ட்டின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ர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181412EA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மோன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ம்பதாயிரத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</w:t>
      </w:r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ஏடி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ப்ள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னும்ங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552664D0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றிப்ப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ரேச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ா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ஓ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ஐட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ஆத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ட்ட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ூனும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ருக்கே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உங்கள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ன்னென்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ேணும்</w:t>
      </w:r>
      <w:proofErr w:type="spellEnd"/>
    </w:p>
    <w:p w14:paraId="3CF6562E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</w:t>
      </w:r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து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உங்கள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ேவையான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டுத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ா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ப்ள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ிடு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லா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மொ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மௌன்ட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டுக்கலா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சத்த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ப்ள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ண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்தன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ாள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ழிச்ச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ர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ீட்ட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னுப்பிச்ச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ிடுவீங்கள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ஆபீஸ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ேங்க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ாங்கண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5154FBA6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44470072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ோயில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டச்ச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ப்பக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ொறப்பங்க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்த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ணி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ொறந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உள்ள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ிடுவா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ர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ிக்கெ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ெடைக்க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ட்ட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ா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ண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உள்ள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ர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ிக்கெ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ன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ரொம்ப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ேர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ஆக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பிசேக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்த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ண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டிய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டக்க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ோயில்ல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்த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ண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டிய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ொறந்துறுப்பாங்க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க்க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ுத்த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லா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ஒர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த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ா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ரெ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ூண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த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ோயில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க்க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னால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ிரும்ப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க்கல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த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க்ககுறே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ெர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ீனாட்ச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ம்ம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ோயி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த்து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வோ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ரசாத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டுத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ாங்கன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ர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ரசாத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டுப்பங்களா</w:t>
      </w:r>
      <w:proofErr w:type="spellEnd"/>
    </w:p>
    <w:p w14:paraId="72E8F9E4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6EC78FEB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ன்னதான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்த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ண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டிய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ப்டலா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</w:t>
      </w:r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ன்ன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ண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டிய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ுவாகள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</w:t>
      </w:r>
    </w:p>
    <w:p w14:paraId="78E92061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ர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ஹோட்ட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ல</w:t>
      </w:r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ன்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ப்பா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ிபன்த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ங்கள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ேண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ட்ல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ொங்க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ட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ா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ாப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ஒன்ன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ா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</w:t>
      </w:r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ல்ல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ு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ண்ண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ர்சல்ன்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ப்டுறதுக்குன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ல்ல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ீங்கள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ாங்குவிங்கள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ய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டுக்கண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ப்ட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ப்டத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ல்ல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ழுவுற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ட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ொல்லு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228C2CBD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769D201B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ென்னை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ன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ளாட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ரத்து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ிக்க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டுத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ளாட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ரத்த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ன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</w:t>
      </w:r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ெவுர்மெண்ட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ஸ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ம்மிய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ரைவேட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ஸ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ம்மிய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ா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ென்னை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மாம்பலது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ஏறங்கண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ஸ்ச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ிக்குமாங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ங்கிரலா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 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ிக்கும்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க்மோ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ா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னும்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ொல்லு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டை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ங்கேய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டை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ிக்குற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ின்னிங்கி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ொல்லு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ீ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ாப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ப்டன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த்ரூ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E70371">
        <w:rPr>
          <w:rFonts w:ascii="Arial" w:eastAsia="Times New Roman" w:hAnsi="Arial" w:cs="Arial"/>
          <w:color w:val="000000"/>
          <w:sz w:val="24"/>
          <w:szCs w:val="24"/>
        </w:rPr>
        <w:tab/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ீத்ரூ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றத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ொண்ணிங்களன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ய்கி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றாளம்</w:t>
      </w:r>
      <w:proofErr w:type="spellEnd"/>
    </w:p>
    <w:p w14:paraId="04E596A9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ாலை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்த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ணி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ய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றங்கலா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</w:t>
      </w:r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ட்டுத்தாவணி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கன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ஸ்ச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களிர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ட்டண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வச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ெப்பக்குள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ழிய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க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ிம்மக்க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ழிய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க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76D185C4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5F05AF21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்ரெஸ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டுக்கண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லேடிஸ்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ள்ளைகள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டுக்குற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டிய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டிய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ஜென்ஸ்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த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ே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டிய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ள்ளைகள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டுக்கிறத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றுக்கோ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ொ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டி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டுக்கலா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ரெண்டாவ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டி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கலா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ேல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டுத்த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ன்னொர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ேலை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ரிய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டுப்பிங்கள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ிஸ்கவு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டுப்பிங்கள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ேமேஜ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ந்த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ிருப்ப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ங்கிகிருவிங்கள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உடன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டுக்கண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ரெ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ாள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ழிச்ச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ூட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டுக்கலா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ன்ன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ரெண்டாயிரத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்ரெஸ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டுத்துறுக்கோ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ைய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ரி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ட்ட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ூட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ர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ட்டீங்களா</w:t>
      </w:r>
      <w:proofErr w:type="spellEnd"/>
    </w:p>
    <w:p w14:paraId="781C79CC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77798E21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ோரோ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டுப்பூச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்ருக்ககோ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ுறதுன்னா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உட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ிலை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திப்ப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ர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</w:t>
      </w:r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ுக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ுக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ுக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ரஸ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டுப்பூச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்ட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ஓடம்ப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ரிய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றுமா</w:t>
      </w:r>
      <w:proofErr w:type="spellEnd"/>
    </w:p>
    <w:p w14:paraId="0D4E6E1E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ன்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டுப்பூச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ுறீ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ோவிசின்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ோ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ாக்சின்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டுப்பூச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்ட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ாச்ச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ர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டுப்பூச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்ட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ன்னென்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ப்பிடலா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ட்ட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ிக்க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ப்டலா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்த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ாள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ுடிய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ப்டா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ண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</w:t>
      </w:r>
      <w:proofErr w:type="gram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டுப்பூச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டுப்பூச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ிரிய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ுறாங்கள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ட்ட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ணு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ொத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ஊச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்டத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ப்புற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த்தன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ாள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ெ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ிருப்ப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ணு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14E33E8E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E70371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6CE39644" w14:textId="77777777" w:rsidR="00E70371" w:rsidRPr="00E70371" w:rsidRDefault="00E70371" w:rsidP="00E70371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ெடிக்க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லிக்கு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த்ர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டுங்களே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ழ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ட்டுந்தா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ாச்ச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ா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ல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த்ர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டு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த்திரை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ாச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ாங்குவி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ைல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ைல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ைல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ேச்சே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ல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ிக்குர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ற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தனால்ல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த்ர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டு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ால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ல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ூ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லிலா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அத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ஆயில்மெண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டுக்குறிங்கள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ேப்லெட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லா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ந்தப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ேப்லெட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க்ஸ்பிர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ஆனத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எக்ஸ்பிர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ஆகதத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ாத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டு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ாக்ட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ிட்ட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காம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ுட்டே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ருந்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ீட்ட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டுப்பீங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த்ர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டுப்பிங்கள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க்டர்ட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காம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ந்த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ரோனாவ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ெனிடைசர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ொடு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ை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ழுவுரது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சோப்ப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ீப்ப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ோடலாம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ஸ்க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ஸ்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நல்ல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ஸ்க்கா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டுங்க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யூசன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துரோ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ஸ்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வேணாம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யூஸ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,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டெய்ல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யூஸ்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பண்ற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ஸ்க்கு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மாறி</w:t>
      </w:r>
      <w:proofErr w:type="spellEnd"/>
      <w:r w:rsidRPr="00E703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E70371">
        <w:rPr>
          <w:rFonts w:ascii="Nirmala UI" w:eastAsia="Times New Roman" w:hAnsi="Nirmala UI" w:cs="Nirmala UI"/>
          <w:color w:val="000000"/>
          <w:sz w:val="24"/>
          <w:szCs w:val="24"/>
        </w:rPr>
        <w:t>குடுங்க</w:t>
      </w:r>
      <w:proofErr w:type="spellEnd"/>
    </w:p>
    <w:p w14:paraId="4A788C57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7AwMzW3NDYzNTBV0lEKTi0uzszPAykwrAUAlONZcywAAAA="/>
  </w:docVars>
  <w:rsids>
    <w:rsidRoot w:val="00E70371"/>
    <w:rsid w:val="006370C0"/>
    <w:rsid w:val="00A440E8"/>
    <w:rsid w:val="00E70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28B70"/>
  <w15:chartTrackingRefBased/>
  <w15:docId w15:val="{9FBF857A-7434-46CB-8D02-48815FA77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paragraph" w:styleId="Heading2">
    <w:name w:val="heading 2"/>
    <w:basedOn w:val="Normal"/>
    <w:link w:val="Heading2Char"/>
    <w:uiPriority w:val="9"/>
    <w:qFormat/>
    <w:rsid w:val="00E70371"/>
    <w:pPr>
      <w:spacing w:before="100" w:beforeAutospacing="1" w:after="100" w:afterAutospacing="1" w:line="240" w:lineRule="auto"/>
      <w:ind w:firstLine="0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037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tab-span">
    <w:name w:val="apple-tab-span"/>
    <w:basedOn w:val="DefaultParagraphFont"/>
    <w:rsid w:val="00E703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67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67</Words>
  <Characters>5516</Characters>
  <Application>Microsoft Office Word</Application>
  <DocSecurity>0</DocSecurity>
  <Lines>45</Lines>
  <Paragraphs>12</Paragraphs>
  <ScaleCrop>false</ScaleCrop>
  <Company/>
  <LinksUpToDate>false</LinksUpToDate>
  <CharactersWithSpaces>6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6:54:00Z</dcterms:created>
  <dcterms:modified xsi:type="dcterms:W3CDTF">2021-12-15T16:56:00Z</dcterms:modified>
</cp:coreProperties>
</file>